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Italy</w:t>
      </w:r>
      <w:r>
        <w:t xml:space="preserve"> </w:t>
      </w:r>
      <w:r>
        <w:t xml:space="preserve">Milan</w:t>
      </w:r>
    </w:p>
    <w:bookmarkStart w:id="24" w:name="X09fa5c8cf553aac8e4fcc468428f6d407eb707c"/>
    <w:p>
      <w:pPr>
        <w:pStyle w:val="Heading1"/>
      </w:pPr>
      <w:r>
        <w:t xml:space="preserve">Cover Letter for Sales Executive Position in Italy Milan</w:t>
      </w:r>
    </w:p>
    <w:p>
      <w:pPr>
        <w:pStyle w:val="FirstParagraph"/>
      </w:pPr>
      <w:r>
        <w:t xml:space="preserve">Dear [Hiring Manager's Name],</w:t>
      </w:r>
    </w:p>
    <w:p>
      <w:pPr>
        <w:pStyle w:val="BodyText"/>
      </w:pPr>
      <w:r>
        <w:t xml:space="preserve">I am writing to express my enthusiastic interest in the Sales Executive position at your esteemed organization, specifically within the dynamic business landscape of Italy Milan. With a proven track record of driving revenue growth, cultivating strategic client relationships, and navigating competitive markets, I am eager to contribute my expertise to your team while immersing myself in the unique opportunities that come with working in one of Europe’s most vibrant economic hubs.</w:t>
      </w:r>
    </w:p>
    <w:p>
      <w:pPr>
        <w:pStyle w:val="BodyText"/>
      </w:pPr>
      <w:r>
        <w:t xml:space="preserve">As a seasoned Sales Executive with over [X years] of experience in [specific industry or sector], I have consistently delivered exceptional results by aligning sales strategies with the evolving needs of clients and markets. My career has been defined by a commitment to excellence, a deep understanding of customer-centric approaches, and the ability to thrive in fast-paced environments. The opportunity to join your company in Italy Milan is particularly appealing, as it allows me to leverage my skills while engaging with a market renowned for its cultural richness, innovation, and global influence.</w:t>
      </w:r>
    </w:p>
    <w:bookmarkStart w:id="20" w:name="Xe27a73f7f2ffc90e11bf7e98313cdad6cfa7912"/>
    <w:p>
      <w:pPr>
        <w:pStyle w:val="Heading2"/>
      </w:pPr>
      <w:r>
        <w:t xml:space="preserve">Why Sales Executive? A Career Built on Relationships and Results</w:t>
      </w:r>
    </w:p>
    <w:p>
      <w:pPr>
        <w:pStyle w:val="FirstParagraph"/>
      </w:pPr>
      <w:r>
        <w:t xml:space="preserve">At the core of my professional journey as a Sales Executive has been the belief that successful sales is not just about closing deals but about building lasting relationships. In my previous role at [Previous Company Name], I was responsible for managing a portfolio of high-value clients across [specific regions or industries]. By adopting a consultative approach, I was able to identify client pain points and tailor solutions that exceeded expectations, resulting in a 25% increase in annual revenue over two years. This experience reinforced my ability to transform challenges into opportunities, whether it was navigating complex negotiations or adapting strategies to meet shifting market demands.</w:t>
      </w:r>
    </w:p>
    <w:p>
      <w:pPr>
        <w:pStyle w:val="BodyText"/>
      </w:pPr>
      <w:r>
        <w:t xml:space="preserve">What sets me apart as a Sales Executive is my ability to combine data-driven insights with emotional intelligence. In Italy Milan, where personal connections often play a pivotal role in business success, I have cultivated a reputation for understanding the nuances of local markets and building trust with stakeholders at all levels. Whether it’s collaborating with international teams or engaging directly with Italian clients, I prioritize transparency, cultural sensitivity, and a proactive mindset to ensure alignment between organizational goals and client needs.</w:t>
      </w:r>
    </w:p>
    <w:bookmarkEnd w:id="20"/>
    <w:bookmarkStart w:id="21" w:name="X568e7f3df67427a0c98a21f71680840123eaeee"/>
    <w:p>
      <w:pPr>
        <w:pStyle w:val="Heading2"/>
      </w:pPr>
      <w:r>
        <w:t xml:space="preserve">Italy Milan: A Strategic Hub for Sales Excellence</w:t>
      </w:r>
    </w:p>
    <w:p>
      <w:pPr>
        <w:pStyle w:val="FirstParagraph"/>
      </w:pPr>
      <w:r>
        <w:t xml:space="preserve">Italy Milan is not just a city; it is a symbol of innovation, creativity, and economic prowess. As the heart of Italy’s fashion, design, and luxury industries, Milan offers a unique blend of tradition and modernity that I am eager to contribute to. The city’s status as a global business center makes it an ideal location for a Sales Executive who seeks to bridge international markets with local expertise. My familiarity with Italian business practices—including the importance of formal relationships, attention to detail, and respect for hierarchy—positions me to quickly integrate into your team and deliver measurable impact.</w:t>
      </w:r>
    </w:p>
    <w:p>
      <w:pPr>
        <w:pStyle w:val="BodyText"/>
      </w:pPr>
      <w:r>
        <w:t xml:space="preserve">Furthermore, Milan’s diverse economy spans sectors such as technology, manufacturing, and professional services. I have experience in [mention relevant industries], where I developed strategies to penetrate new markets while maintaining strong client retention rates. In Italy Milan, I am particularly interested in leveraging my skills to support your organization’s goals of expanding its footprint in Europe. Whether it’s optimizing sales processes, enhancing customer satisfaction, or identifying untapped opportunities, I am confident in my ability to contribute meaningfully to your success.</w:t>
      </w:r>
    </w:p>
    <w:bookmarkEnd w:id="21"/>
    <w:bookmarkStart w:id="22" w:name="why-i-am-the-right-fit-for-your-team"/>
    <w:p>
      <w:pPr>
        <w:pStyle w:val="Heading2"/>
      </w:pPr>
      <w:r>
        <w:t xml:space="preserve">Why I Am the Right Fit for Your Team</w:t>
      </w:r>
    </w:p>
    <w:p>
      <w:pPr>
        <w:pStyle w:val="FirstParagraph"/>
      </w:pPr>
      <w:r>
        <w:t xml:space="preserve">My strengths as a Sales Executive are rooted in adaptability, resilience, and a results-oriented mindset. I have successfully led cross-functional teams to achieve ambitious targets, even in challenging economic conditions. For instance, during [specific example or challenge], I implemented a targeted outreach campaign that increased lead conversion rates by 30%. This achievement underscores my ability to think strategically while remaining agile in execution.</w:t>
      </w:r>
    </w:p>
    <w:p>
      <w:pPr>
        <w:pStyle w:val="BodyText"/>
      </w:pPr>
      <w:r>
        <w:t xml:space="preserve">Moreover, I am deeply committed to continuous learning and professional growth. I regularly attend industry conferences, engage with sales training programs, and stay informed about market trends that could impact our clients’ success. In Italy Milan, where the business environment is constantly evolving, this dedication ensures that I remain at the forefront of innovation and best practices.</w:t>
      </w:r>
    </w:p>
    <w:bookmarkEnd w:id="22"/>
    <w:bookmarkStart w:id="23" w:name="a-vision-for-the-future-in-italy-milan"/>
    <w:p>
      <w:pPr>
        <w:pStyle w:val="Heading2"/>
      </w:pPr>
      <w:r>
        <w:t xml:space="preserve">A Vision for the Future in Italy Milan</w:t>
      </w:r>
    </w:p>
    <w:p>
      <w:pPr>
        <w:pStyle w:val="FirstParagraph"/>
      </w:pPr>
      <w:r>
        <w:t xml:space="preserve">Joining your organization as a Sales Executive in Italy Milan represents an exciting opportunity to contribute to a company that values integrity, innovation, and long-term partnerships. I am particularly drawn to your [mention specific company value or project], which aligns with my own philosophy of driving sustainable growth through collaboration and excellence.</w:t>
      </w:r>
    </w:p>
    <w:p>
      <w:pPr>
        <w:pStyle w:val="BodyText"/>
      </w:pPr>
      <w:r>
        <w:t xml:space="preserve">Looking ahead, I envision myself playing a pivotal role in strengthening your client base, expanding market share, and fostering a culture of sales excellence within the team. My goal is to not only meet but exceed expectations by delivering exceptional value to both the organization and its stakeholders. In Italy Milan, where every relationship matters, I am eager to build bridges that translate into lasting success for all parties involved.</w:t>
      </w:r>
    </w:p>
    <w:p>
      <w:pPr>
        <w:pStyle w:val="BodyText"/>
      </w:pPr>
      <w:r>
        <w:t xml:space="preserve">Thank you for considering my application. I would welcome the opportunity to discuss how my skills, experience, and passion for sales can contribute to your company’s continued growth in Italy Mila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Italy Milan</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file>